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BDA758" w14:textId="33989290" w:rsidR="002562BC" w:rsidRDefault="002562BC" w:rsidP="00866873">
      <w:pPr>
        <w:jc w:val="center"/>
      </w:pPr>
      <w:r w:rsidRPr="002562BC">
        <w:rPr>
          <w:noProof/>
        </w:rPr>
        <w:drawing>
          <wp:inline distT="0" distB="0" distL="0" distR="0" wp14:anchorId="7F3B70F4" wp14:editId="26694E42">
            <wp:extent cx="2499577" cy="929721"/>
            <wp:effectExtent l="0" t="0" r="0" b="3810"/>
            <wp:docPr id="535476052" name="Picture 1" descr="A picture containing text, font, logo, tradem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476052" name="Picture 1" descr="A picture containing text, font, logo, trademark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499577" cy="929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2BF87" w14:textId="77777777" w:rsidR="002562BC" w:rsidRDefault="002562BC" w:rsidP="00866873">
      <w:pPr>
        <w:jc w:val="center"/>
      </w:pPr>
    </w:p>
    <w:p w14:paraId="0F413459" w14:textId="77777777" w:rsidR="002562BC" w:rsidRDefault="002562BC" w:rsidP="00866873">
      <w:pPr>
        <w:jc w:val="center"/>
      </w:pPr>
    </w:p>
    <w:p w14:paraId="7599CA74" w14:textId="5A3A7256" w:rsidR="00866873" w:rsidRPr="002562BC" w:rsidRDefault="00866873" w:rsidP="00866873">
      <w:pPr>
        <w:jc w:val="center"/>
        <w:rPr>
          <w:sz w:val="36"/>
          <w:szCs w:val="36"/>
        </w:rPr>
      </w:pPr>
      <w:r w:rsidRPr="002562BC">
        <w:rPr>
          <w:sz w:val="36"/>
          <w:szCs w:val="36"/>
        </w:rPr>
        <w:t xml:space="preserve">IT4010 – Research Project </w:t>
      </w:r>
    </w:p>
    <w:p w14:paraId="0BAE4B72" w14:textId="77777777" w:rsidR="00866873" w:rsidRPr="002562BC" w:rsidRDefault="00866873" w:rsidP="00866873">
      <w:pPr>
        <w:jc w:val="center"/>
        <w:rPr>
          <w:sz w:val="32"/>
          <w:szCs w:val="32"/>
        </w:rPr>
      </w:pPr>
      <w:r w:rsidRPr="002562BC">
        <w:rPr>
          <w:sz w:val="32"/>
          <w:szCs w:val="32"/>
        </w:rPr>
        <w:t xml:space="preserve">Year 4 </w:t>
      </w:r>
    </w:p>
    <w:p w14:paraId="30279925" w14:textId="77777777" w:rsidR="00866873" w:rsidRDefault="00866873" w:rsidP="00866873">
      <w:pPr>
        <w:jc w:val="center"/>
        <w:rPr>
          <w:sz w:val="36"/>
          <w:szCs w:val="36"/>
        </w:rPr>
      </w:pPr>
      <w:r w:rsidRPr="002562BC">
        <w:rPr>
          <w:sz w:val="36"/>
          <w:szCs w:val="36"/>
        </w:rPr>
        <w:t>Status Document 1</w:t>
      </w:r>
    </w:p>
    <w:p w14:paraId="274A0E49" w14:textId="77777777" w:rsidR="002562BC" w:rsidRPr="002562BC" w:rsidRDefault="002562BC" w:rsidP="00866873">
      <w:pPr>
        <w:jc w:val="center"/>
        <w:rPr>
          <w:sz w:val="36"/>
          <w:szCs w:val="36"/>
        </w:rPr>
      </w:pPr>
    </w:p>
    <w:p w14:paraId="3E7CFC28" w14:textId="38911035" w:rsidR="00866873" w:rsidRPr="002562BC" w:rsidRDefault="00866873" w:rsidP="00866873">
      <w:pPr>
        <w:jc w:val="center"/>
        <w:rPr>
          <w:rFonts w:ascii="Times New Roman" w:hAnsi="Times New Roman" w:cs="Times New Roman"/>
          <w:sz w:val="24"/>
          <w:szCs w:val="24"/>
        </w:rPr>
      </w:pPr>
      <w:r w:rsidRPr="002562BC">
        <w:rPr>
          <w:sz w:val="32"/>
          <w:szCs w:val="32"/>
        </w:rPr>
        <w:t xml:space="preserve"> </w:t>
      </w:r>
      <w:r w:rsidRPr="002562BC">
        <w:rPr>
          <w:rFonts w:ascii="Times New Roman" w:hAnsi="Times New Roman" w:cs="Times New Roman"/>
          <w:sz w:val="32"/>
          <w:szCs w:val="32"/>
        </w:rPr>
        <w:t>Submitted to Sri Lanka Institute of Information Technology</w:t>
      </w:r>
    </w:p>
    <w:p w14:paraId="445D79C7" w14:textId="77777777" w:rsidR="002562BC" w:rsidRPr="002562BC" w:rsidRDefault="002562BC" w:rsidP="00866873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EEED48D" w14:textId="617AAB9D" w:rsidR="002562BC" w:rsidRPr="00BA454B" w:rsidRDefault="00BA454B" w:rsidP="00866873">
      <w:pPr>
        <w:jc w:val="center"/>
        <w:rPr>
          <w:rFonts w:ascii="Times New Roman" w:hAnsi="Times New Roman" w:cs="Times New Roman"/>
          <w:sz w:val="28"/>
          <w:szCs w:val="28"/>
        </w:rPr>
      </w:pPr>
      <w:r w:rsidRPr="00BA454B">
        <w:rPr>
          <w:rFonts w:ascii="Times New Roman" w:hAnsi="Times New Roman" w:cs="Times New Roman"/>
          <w:b/>
          <w:bCs/>
          <w:sz w:val="36"/>
          <w:szCs w:val="36"/>
        </w:rPr>
        <w:t>MisplaceX-IT device detection and monitoring system in office environments</w:t>
      </w:r>
    </w:p>
    <w:p w14:paraId="23E2F696" w14:textId="77777777" w:rsidR="002562BC" w:rsidRDefault="002562BC" w:rsidP="00866873">
      <w:pPr>
        <w:jc w:val="center"/>
        <w:rPr>
          <w:rFonts w:ascii="Times New Roman" w:hAnsi="Times New Roman" w:cs="Times New Roman"/>
        </w:rPr>
      </w:pPr>
    </w:p>
    <w:p w14:paraId="76D7567F" w14:textId="77777777" w:rsidR="002562BC" w:rsidRPr="002562BC" w:rsidRDefault="002562BC" w:rsidP="00866873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827D761" w14:textId="77777777" w:rsidR="00BA454B" w:rsidRDefault="002562BC" w:rsidP="00EF52B3">
      <w:pPr>
        <w:jc w:val="center"/>
        <w:rPr>
          <w:rFonts w:ascii="Times New Roman" w:hAnsi="Times New Roman" w:cs="Times New Roman"/>
          <w:sz w:val="28"/>
          <w:szCs w:val="28"/>
        </w:rPr>
      </w:pPr>
      <w:r w:rsidRPr="002562BC">
        <w:rPr>
          <w:rFonts w:ascii="Times New Roman" w:hAnsi="Times New Roman" w:cs="Times New Roman"/>
          <w:sz w:val="28"/>
          <w:szCs w:val="28"/>
        </w:rPr>
        <w:t xml:space="preserve">Name: </w:t>
      </w:r>
      <w:r w:rsidR="00BA454B" w:rsidRPr="00BA454B">
        <w:rPr>
          <w:rFonts w:ascii="Times New Roman" w:hAnsi="Times New Roman" w:cs="Times New Roman"/>
          <w:sz w:val="28"/>
          <w:szCs w:val="28"/>
        </w:rPr>
        <w:t>S.B.M.B.S.A Gunathilaka</w:t>
      </w:r>
    </w:p>
    <w:p w14:paraId="72B4174E" w14:textId="3DB51D0A" w:rsidR="00BA454B" w:rsidRDefault="00BA454B" w:rsidP="00EF52B3">
      <w:pPr>
        <w:jc w:val="center"/>
        <w:rPr>
          <w:rFonts w:ascii="Times New Roman" w:hAnsi="Times New Roman" w:cs="Times New Roman"/>
          <w:sz w:val="28"/>
          <w:szCs w:val="28"/>
        </w:rPr>
      </w:pPr>
      <w:r w:rsidRPr="00BA454B">
        <w:rPr>
          <w:rFonts w:ascii="Times New Roman" w:hAnsi="Times New Roman" w:cs="Times New Roman"/>
          <w:sz w:val="28"/>
          <w:szCs w:val="28"/>
        </w:rPr>
        <w:t>Project ID: 23-345</w:t>
      </w:r>
    </w:p>
    <w:p w14:paraId="690AE4AD" w14:textId="1EA52E98" w:rsidR="002562BC" w:rsidRDefault="00BA454B" w:rsidP="00866873">
      <w:pPr>
        <w:jc w:val="center"/>
        <w:rPr>
          <w:rFonts w:ascii="Times New Roman" w:hAnsi="Times New Roman" w:cs="Times New Roman"/>
          <w:sz w:val="28"/>
          <w:szCs w:val="28"/>
        </w:rPr>
      </w:pPr>
      <w:r w:rsidRPr="00BA454B">
        <w:rPr>
          <w:rFonts w:ascii="Times New Roman" w:hAnsi="Times New Roman" w:cs="Times New Roman"/>
          <w:sz w:val="28"/>
          <w:szCs w:val="28"/>
        </w:rPr>
        <w:t>Student registration no: IT20028046</w:t>
      </w:r>
    </w:p>
    <w:p w14:paraId="1254B13E" w14:textId="77777777" w:rsidR="00BA454B" w:rsidRPr="002562BC" w:rsidRDefault="00BA454B" w:rsidP="00866873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2051D4A" w14:textId="5A91AB76" w:rsidR="002562BC" w:rsidRDefault="00BA454B" w:rsidP="00866873">
      <w:pPr>
        <w:jc w:val="center"/>
        <w:rPr>
          <w:rFonts w:ascii="Times New Roman" w:hAnsi="Times New Roman" w:cs="Times New Roman"/>
          <w:sz w:val="28"/>
          <w:szCs w:val="28"/>
        </w:rPr>
      </w:pPr>
      <w:r w:rsidRPr="00BA454B">
        <w:rPr>
          <w:rFonts w:ascii="Times New Roman" w:hAnsi="Times New Roman" w:cs="Times New Roman"/>
          <w:sz w:val="28"/>
          <w:szCs w:val="28"/>
        </w:rPr>
        <w:t>BSc (Hons) in Information Technology Specializing in Cyber Security​</w:t>
      </w:r>
    </w:p>
    <w:p w14:paraId="749629F2" w14:textId="77777777" w:rsidR="002562BC" w:rsidRDefault="002562BC" w:rsidP="00866873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A56C8EB" w14:textId="3C88DFD8" w:rsidR="002562BC" w:rsidRDefault="002562BC" w:rsidP="00866873">
      <w:pPr>
        <w:jc w:val="center"/>
        <w:rPr>
          <w:rFonts w:ascii="Times New Roman" w:hAnsi="Times New Roman" w:cs="Times New Roman"/>
          <w:sz w:val="28"/>
          <w:szCs w:val="28"/>
        </w:rPr>
      </w:pPr>
      <w:r w:rsidRPr="002562BC">
        <w:rPr>
          <w:rFonts w:ascii="Times New Roman" w:hAnsi="Times New Roman" w:cs="Times New Roman"/>
          <w:sz w:val="28"/>
          <w:szCs w:val="28"/>
        </w:rPr>
        <w:t xml:space="preserve">Date: May </w:t>
      </w:r>
      <w:r>
        <w:rPr>
          <w:rFonts w:ascii="Times New Roman" w:hAnsi="Times New Roman" w:cs="Times New Roman"/>
          <w:sz w:val="28"/>
          <w:szCs w:val="28"/>
        </w:rPr>
        <w:t>2</w:t>
      </w:r>
      <w:r w:rsidR="00BA454B">
        <w:rPr>
          <w:rFonts w:ascii="Times New Roman" w:hAnsi="Times New Roman" w:cs="Times New Roman"/>
          <w:sz w:val="28"/>
          <w:szCs w:val="28"/>
        </w:rPr>
        <w:t>6</w:t>
      </w:r>
      <w:r w:rsidRPr="002562BC">
        <w:rPr>
          <w:rFonts w:ascii="Times New Roman" w:hAnsi="Times New Roman" w:cs="Times New Roman"/>
          <w:sz w:val="28"/>
          <w:szCs w:val="28"/>
        </w:rPr>
        <w:t>th, 202</w:t>
      </w:r>
      <w:r>
        <w:rPr>
          <w:rFonts w:ascii="Times New Roman" w:hAnsi="Times New Roman" w:cs="Times New Roman"/>
          <w:sz w:val="28"/>
          <w:szCs w:val="28"/>
        </w:rPr>
        <w:t>3</w:t>
      </w:r>
    </w:p>
    <w:p w14:paraId="275D26F3" w14:textId="77777777" w:rsidR="00BA454B" w:rsidRDefault="00BA454B" w:rsidP="00A43C44">
      <w:pPr>
        <w:rPr>
          <w:rFonts w:cstheme="minorHAnsi"/>
          <w:sz w:val="36"/>
          <w:szCs w:val="36"/>
        </w:rPr>
      </w:pPr>
    </w:p>
    <w:p w14:paraId="4F7CE5E5" w14:textId="77777777" w:rsidR="00BA454B" w:rsidRDefault="00BA454B" w:rsidP="00A43C44">
      <w:pPr>
        <w:rPr>
          <w:rFonts w:cstheme="minorHAnsi"/>
          <w:sz w:val="36"/>
          <w:szCs w:val="36"/>
        </w:rPr>
      </w:pPr>
    </w:p>
    <w:p w14:paraId="4BE8B096" w14:textId="3BABF904" w:rsidR="002562BC" w:rsidRPr="002F6CFA" w:rsidRDefault="00961B26" w:rsidP="00A43C44">
      <w:pPr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>Gantt</w:t>
      </w:r>
      <w:r w:rsidR="00A43C44" w:rsidRPr="002F6CFA">
        <w:rPr>
          <w:rFonts w:cstheme="minorHAnsi"/>
          <w:sz w:val="36"/>
          <w:szCs w:val="36"/>
        </w:rPr>
        <w:t xml:space="preserve"> Chart</w:t>
      </w:r>
    </w:p>
    <w:p w14:paraId="1DE86701" w14:textId="77777777" w:rsidR="00A43C44" w:rsidRDefault="00A43C44" w:rsidP="003D1D00">
      <w:pPr>
        <w:rPr>
          <w:rFonts w:ascii="Times New Roman" w:hAnsi="Times New Roman" w:cs="Times New Roman"/>
          <w:sz w:val="36"/>
          <w:szCs w:val="36"/>
        </w:rPr>
      </w:pPr>
    </w:p>
    <w:p w14:paraId="410A4CD6" w14:textId="0312B616" w:rsidR="00A43C44" w:rsidRDefault="00BA454B" w:rsidP="0086687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FE01539" wp14:editId="529B247E">
            <wp:extent cx="5726430" cy="3143250"/>
            <wp:effectExtent l="0" t="0" r="7620" b="0"/>
            <wp:docPr id="1332229852" name="Picture 1" descr="A picture containing text, screenshot, diagram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229852" name="Picture 1" descr="A picture containing text, screenshot, diagram,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314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0F763D" w14:textId="77777777" w:rsidR="00A43C44" w:rsidRDefault="00A43C44" w:rsidP="00866873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79C0F303" w14:textId="77777777" w:rsidR="00A43C44" w:rsidRDefault="00A43C44" w:rsidP="00A43C44">
      <w:pPr>
        <w:rPr>
          <w:rFonts w:ascii="Times New Roman" w:hAnsi="Times New Roman" w:cs="Times New Roman"/>
          <w:sz w:val="36"/>
          <w:szCs w:val="36"/>
        </w:rPr>
      </w:pPr>
    </w:p>
    <w:p w14:paraId="70F4C4B2" w14:textId="77777777" w:rsidR="00961B26" w:rsidRDefault="00961B26" w:rsidP="00A43C44">
      <w:pPr>
        <w:rPr>
          <w:rFonts w:ascii="Times New Roman" w:hAnsi="Times New Roman" w:cs="Times New Roman"/>
          <w:sz w:val="36"/>
          <w:szCs w:val="36"/>
        </w:rPr>
      </w:pPr>
    </w:p>
    <w:p w14:paraId="7B4C8A0D" w14:textId="77777777" w:rsidR="00961B26" w:rsidRDefault="00961B26" w:rsidP="00A43C44">
      <w:pPr>
        <w:rPr>
          <w:rFonts w:ascii="Times New Roman" w:hAnsi="Times New Roman" w:cs="Times New Roman"/>
          <w:sz w:val="36"/>
          <w:szCs w:val="36"/>
        </w:rPr>
      </w:pPr>
    </w:p>
    <w:p w14:paraId="6BA4BAF3" w14:textId="77777777" w:rsidR="00961B26" w:rsidRDefault="00961B26" w:rsidP="00A43C44">
      <w:pPr>
        <w:rPr>
          <w:rFonts w:ascii="Times New Roman" w:hAnsi="Times New Roman" w:cs="Times New Roman"/>
          <w:sz w:val="36"/>
          <w:szCs w:val="36"/>
        </w:rPr>
      </w:pPr>
    </w:p>
    <w:p w14:paraId="3791025D" w14:textId="77777777" w:rsidR="00961B26" w:rsidRDefault="00961B26" w:rsidP="00A43C44">
      <w:pPr>
        <w:rPr>
          <w:rFonts w:ascii="Times New Roman" w:hAnsi="Times New Roman" w:cs="Times New Roman"/>
          <w:sz w:val="36"/>
          <w:szCs w:val="36"/>
        </w:rPr>
      </w:pPr>
    </w:p>
    <w:p w14:paraId="18332385" w14:textId="77777777" w:rsidR="00961B26" w:rsidRDefault="00961B26" w:rsidP="00A43C44">
      <w:pPr>
        <w:rPr>
          <w:rFonts w:ascii="Times New Roman" w:hAnsi="Times New Roman" w:cs="Times New Roman"/>
          <w:sz w:val="36"/>
          <w:szCs w:val="36"/>
        </w:rPr>
      </w:pPr>
    </w:p>
    <w:p w14:paraId="2CDD8A6D" w14:textId="77777777" w:rsidR="00961B26" w:rsidRDefault="00961B26" w:rsidP="00A43C44">
      <w:pPr>
        <w:rPr>
          <w:rFonts w:ascii="Times New Roman" w:hAnsi="Times New Roman" w:cs="Times New Roman"/>
          <w:sz w:val="36"/>
          <w:szCs w:val="36"/>
        </w:rPr>
      </w:pPr>
    </w:p>
    <w:p w14:paraId="07B610AD" w14:textId="77777777" w:rsidR="00961B26" w:rsidRDefault="00961B26" w:rsidP="00A43C44">
      <w:pPr>
        <w:rPr>
          <w:rFonts w:ascii="Times New Roman" w:hAnsi="Times New Roman" w:cs="Times New Roman"/>
          <w:sz w:val="36"/>
          <w:szCs w:val="36"/>
        </w:rPr>
      </w:pPr>
    </w:p>
    <w:p w14:paraId="47293E9C" w14:textId="77777777" w:rsidR="00A43C44" w:rsidRDefault="00A43C44" w:rsidP="00A43C44">
      <w:pPr>
        <w:rPr>
          <w:rFonts w:ascii="Times New Roman" w:hAnsi="Times New Roman" w:cs="Times New Roman"/>
          <w:sz w:val="36"/>
          <w:szCs w:val="36"/>
        </w:rPr>
      </w:pPr>
    </w:p>
    <w:p w14:paraId="6F2670CE" w14:textId="77777777" w:rsidR="00BA454B" w:rsidRDefault="00BA454B" w:rsidP="00A43C44">
      <w:pPr>
        <w:rPr>
          <w:rFonts w:ascii="Times New Roman" w:hAnsi="Times New Roman" w:cs="Times New Roman"/>
          <w:sz w:val="36"/>
          <w:szCs w:val="36"/>
        </w:rPr>
      </w:pPr>
    </w:p>
    <w:p w14:paraId="6DD91E91" w14:textId="64B8D8EE" w:rsidR="00A43C44" w:rsidRPr="00A43C44" w:rsidRDefault="00A43C44" w:rsidP="00A43C44">
      <w:pPr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lastRenderedPageBreak/>
        <w:t>Project View of MS Planner</w:t>
      </w:r>
    </w:p>
    <w:p w14:paraId="42D033CE" w14:textId="77777777" w:rsidR="003D1D00" w:rsidRDefault="003D1D00" w:rsidP="00A43C44">
      <w:pPr>
        <w:rPr>
          <w:rFonts w:ascii="Times New Roman" w:hAnsi="Times New Roman" w:cs="Times New Roman"/>
          <w:sz w:val="36"/>
          <w:szCs w:val="36"/>
        </w:rPr>
      </w:pPr>
    </w:p>
    <w:p w14:paraId="7A7F9D33" w14:textId="29E8472A" w:rsidR="00A43C44" w:rsidRDefault="00613BA5" w:rsidP="00A43C44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inline distT="0" distB="0" distL="0" distR="0" wp14:anchorId="4EFEF0FF" wp14:editId="683A7A89">
            <wp:extent cx="5943600" cy="1360805"/>
            <wp:effectExtent l="0" t="0" r="0" b="0"/>
            <wp:docPr id="1409935633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935633" name="Picture 1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4505F" w14:textId="71DDBB0F" w:rsidR="00A43C44" w:rsidRDefault="00613BA5" w:rsidP="00A43C44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inline distT="0" distB="0" distL="0" distR="0" wp14:anchorId="625E352B" wp14:editId="6B9F678B">
            <wp:extent cx="5943600" cy="4301490"/>
            <wp:effectExtent l="0" t="0" r="0" b="3810"/>
            <wp:docPr id="619163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916348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050BD" w14:textId="2DE7C4D7" w:rsidR="00EF52B3" w:rsidRDefault="00613BA5" w:rsidP="00A43C44">
      <w:pPr>
        <w:rPr>
          <w:rFonts w:ascii="Times New Roman" w:hAnsi="Times New Roman" w:cs="Times New Roman"/>
          <w:noProof/>
          <w:sz w:val="36"/>
          <w:szCs w:val="36"/>
        </w:rPr>
      </w:pPr>
      <w:r>
        <w:rPr>
          <w:noProof/>
        </w:rPr>
        <w:drawing>
          <wp:inline distT="0" distB="0" distL="0" distR="0" wp14:anchorId="2F773516" wp14:editId="71BB7D3E">
            <wp:extent cx="5943600" cy="1309370"/>
            <wp:effectExtent l="0" t="0" r="0" b="5080"/>
            <wp:docPr id="228138082" name="Picture 1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138082" name="Picture 1" descr="A picture containing screensho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69696" w14:textId="56E44AFF" w:rsidR="00A43C44" w:rsidRDefault="00A43C44" w:rsidP="00A43C44">
      <w:pPr>
        <w:rPr>
          <w:sz w:val="32"/>
          <w:szCs w:val="32"/>
        </w:rPr>
      </w:pPr>
      <w:r w:rsidRPr="00A43C44">
        <w:rPr>
          <w:sz w:val="32"/>
          <w:szCs w:val="32"/>
        </w:rPr>
        <w:lastRenderedPageBreak/>
        <w:t>Work Breakdown Structure of MS Planner</w:t>
      </w:r>
    </w:p>
    <w:p w14:paraId="30BAB0CD" w14:textId="77777777" w:rsidR="00613BA5" w:rsidRDefault="00EF52B3" w:rsidP="00613BA5">
      <w:pPr>
        <w:tabs>
          <w:tab w:val="left" w:pos="5472"/>
        </w:tabs>
        <w:rPr>
          <w:rFonts w:ascii="Times New Roman" w:hAnsi="Times New Roman" w:cs="Times New Roman"/>
          <w:sz w:val="48"/>
          <w:szCs w:val="48"/>
        </w:rPr>
      </w:pPr>
      <w:r>
        <w:rPr>
          <w:rFonts w:ascii="Times New Roman" w:hAnsi="Times New Roman" w:cs="Times New Roman"/>
          <w:sz w:val="48"/>
          <w:szCs w:val="48"/>
        </w:rPr>
        <w:t xml:space="preserve"> </w:t>
      </w:r>
      <w:r w:rsidR="00613BA5">
        <w:rPr>
          <w:noProof/>
        </w:rPr>
        <w:drawing>
          <wp:inline distT="0" distB="0" distL="0" distR="0" wp14:anchorId="3EC75536" wp14:editId="1E563448">
            <wp:extent cx="5943600" cy="7270115"/>
            <wp:effectExtent l="0" t="0" r="0" b="6985"/>
            <wp:docPr id="16588297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829787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70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48"/>
          <w:szCs w:val="48"/>
        </w:rPr>
        <w:t xml:space="preserve">                                  </w:t>
      </w:r>
    </w:p>
    <w:p w14:paraId="35A9FB86" w14:textId="257FBE77" w:rsidR="00A43C44" w:rsidRPr="00613BA5" w:rsidRDefault="00A43C44" w:rsidP="00613BA5">
      <w:pPr>
        <w:tabs>
          <w:tab w:val="left" w:pos="5472"/>
        </w:tabs>
        <w:rPr>
          <w:rFonts w:ascii="Times New Roman" w:hAnsi="Times New Roman" w:cs="Times New Roman"/>
          <w:sz w:val="48"/>
          <w:szCs w:val="48"/>
        </w:rPr>
      </w:pPr>
      <w:r w:rsidRPr="00A43C44">
        <w:rPr>
          <w:sz w:val="36"/>
          <w:szCs w:val="36"/>
        </w:rPr>
        <w:lastRenderedPageBreak/>
        <w:t>Proof of Virtual and Physical Meetings</w:t>
      </w:r>
    </w:p>
    <w:p w14:paraId="3C37F848" w14:textId="03FD7C1C" w:rsidR="00BD46AF" w:rsidRPr="00A43C44" w:rsidRDefault="00613BA5" w:rsidP="00A43C44">
      <w:pPr>
        <w:rPr>
          <w:rFonts w:ascii="Times New Roman" w:hAnsi="Times New Roman" w:cs="Times New Roman"/>
          <w:sz w:val="52"/>
          <w:szCs w:val="52"/>
        </w:rPr>
      </w:pPr>
      <w:r>
        <w:rPr>
          <w:rFonts w:ascii="Times New Roman" w:hAnsi="Times New Roman" w:cs="Times New Roman"/>
          <w:noProof/>
          <w:sz w:val="52"/>
          <w:szCs w:val="52"/>
        </w:rPr>
        <w:drawing>
          <wp:inline distT="0" distB="0" distL="0" distR="0" wp14:anchorId="5D16ED4D" wp14:editId="03C6FDA6">
            <wp:extent cx="5935980" cy="3352800"/>
            <wp:effectExtent l="0" t="0" r="7620" b="0"/>
            <wp:docPr id="7316333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9D8413" w14:textId="5AD8D20D" w:rsidR="00A43C44" w:rsidRDefault="00613BA5" w:rsidP="00A43C44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inline distT="0" distB="0" distL="0" distR="0" wp14:anchorId="4AFF2FD0" wp14:editId="50652D9C">
            <wp:extent cx="5943600" cy="4105275"/>
            <wp:effectExtent l="0" t="0" r="0" b="9525"/>
            <wp:docPr id="13018140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1814003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F9EE6" w14:textId="10E78F3E" w:rsidR="00A43C44" w:rsidRDefault="00613BA5" w:rsidP="00A43C44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1E6EE84F" wp14:editId="3AFC78E5">
            <wp:extent cx="5943600" cy="3315970"/>
            <wp:effectExtent l="0" t="0" r="0" b="0"/>
            <wp:docPr id="11730653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065362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FE3A8" w14:textId="2479206E" w:rsidR="00A43C44" w:rsidRDefault="00A43C44" w:rsidP="00A43C44">
      <w:pPr>
        <w:rPr>
          <w:rFonts w:ascii="Times New Roman" w:hAnsi="Times New Roman" w:cs="Times New Roman"/>
          <w:sz w:val="36"/>
          <w:szCs w:val="36"/>
        </w:rPr>
      </w:pPr>
    </w:p>
    <w:p w14:paraId="38AE1CFA" w14:textId="77777777" w:rsidR="0020690B" w:rsidRDefault="00961B26" w:rsidP="0020690B">
      <w:pPr>
        <w:tabs>
          <w:tab w:val="left" w:pos="2071"/>
        </w:tabs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ab/>
      </w:r>
    </w:p>
    <w:p w14:paraId="1440D332" w14:textId="582C5B0E" w:rsidR="00C234ED" w:rsidRPr="0020690B" w:rsidRDefault="002F6CFA" w:rsidP="0020690B">
      <w:pPr>
        <w:tabs>
          <w:tab w:val="left" w:pos="2071"/>
        </w:tabs>
        <w:rPr>
          <w:rFonts w:ascii="Times New Roman" w:hAnsi="Times New Roman" w:cs="Times New Roman"/>
          <w:sz w:val="36"/>
          <w:szCs w:val="36"/>
        </w:rPr>
      </w:pPr>
      <w:r w:rsidRPr="002F6CFA">
        <w:rPr>
          <w:sz w:val="36"/>
          <w:szCs w:val="36"/>
        </w:rPr>
        <w:t>GitLab Contribution Graphs</w:t>
      </w:r>
      <w:r w:rsidR="00961B26">
        <w:rPr>
          <w:sz w:val="36"/>
          <w:szCs w:val="36"/>
        </w:rPr>
        <w:tab/>
      </w:r>
    </w:p>
    <w:p w14:paraId="511E6FA2" w14:textId="7F9F4911" w:rsidR="00961B26" w:rsidRDefault="0020690B" w:rsidP="00961B26">
      <w:pPr>
        <w:tabs>
          <w:tab w:val="left" w:pos="6054"/>
        </w:tabs>
        <w:rPr>
          <w:rFonts w:ascii="Times New Roman" w:hAnsi="Times New Roman" w:cs="Times New Roman"/>
          <w:sz w:val="52"/>
          <w:szCs w:val="52"/>
        </w:rPr>
      </w:pPr>
      <w:r>
        <w:rPr>
          <w:noProof/>
        </w:rPr>
        <w:drawing>
          <wp:inline distT="0" distB="0" distL="0" distR="0" wp14:anchorId="61F04D69" wp14:editId="1CC30BFC">
            <wp:extent cx="5943600" cy="1380490"/>
            <wp:effectExtent l="0" t="0" r="0" b="0"/>
            <wp:docPr id="1182149170" name="Picture 1" descr="A picture containing text, line, pl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149170" name="Picture 1" descr="A picture containing text, line, plot, fon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5E6C7" w14:textId="062377D8" w:rsidR="0020690B" w:rsidRPr="002F6CFA" w:rsidRDefault="0020690B" w:rsidP="00961B26">
      <w:pPr>
        <w:tabs>
          <w:tab w:val="left" w:pos="6054"/>
        </w:tabs>
        <w:rPr>
          <w:rFonts w:ascii="Times New Roman" w:hAnsi="Times New Roman" w:cs="Times New Roman"/>
          <w:sz w:val="52"/>
          <w:szCs w:val="52"/>
        </w:rPr>
      </w:pPr>
      <w:r>
        <w:rPr>
          <w:noProof/>
        </w:rPr>
        <w:drawing>
          <wp:inline distT="0" distB="0" distL="0" distR="0" wp14:anchorId="19B94BC0" wp14:editId="0BC6E83D">
            <wp:extent cx="5943600" cy="1851025"/>
            <wp:effectExtent l="0" t="0" r="0" b="0"/>
            <wp:docPr id="1559483294" name="Picture 1" descr="A picture containing text, screenshot, software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9483294" name="Picture 1" descr="A picture containing text, screenshot, software, lin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0690B" w:rsidRPr="002F6C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1MDcxMze0NDW3MLJU0lEKTi0uzszPAykwqgUAUeCVpywAAAA="/>
  </w:docVars>
  <w:rsids>
    <w:rsidRoot w:val="00866873"/>
    <w:rsid w:val="00185BB7"/>
    <w:rsid w:val="0020690B"/>
    <w:rsid w:val="002562BC"/>
    <w:rsid w:val="002F6CFA"/>
    <w:rsid w:val="00355A55"/>
    <w:rsid w:val="003D1D00"/>
    <w:rsid w:val="00613BA5"/>
    <w:rsid w:val="007450E5"/>
    <w:rsid w:val="00866873"/>
    <w:rsid w:val="00961B26"/>
    <w:rsid w:val="00A43C44"/>
    <w:rsid w:val="00BA454B"/>
    <w:rsid w:val="00BD46AF"/>
    <w:rsid w:val="00C234ED"/>
    <w:rsid w:val="00EF5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EBE61"/>
  <w15:chartTrackingRefBased/>
  <w15:docId w15:val="{7DAAD6B9-507F-4870-9AC5-515D48717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6</Pages>
  <Words>88</Words>
  <Characters>50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sal Dilmith</dc:creator>
  <cp:keywords/>
  <dc:description/>
  <cp:lastModifiedBy>Gunathilaka S.B.M.B.S.A it20028046</cp:lastModifiedBy>
  <cp:revision>7</cp:revision>
  <cp:lastPrinted>2023-05-26T14:50:00Z</cp:lastPrinted>
  <dcterms:created xsi:type="dcterms:W3CDTF">2023-05-26T11:27:00Z</dcterms:created>
  <dcterms:modified xsi:type="dcterms:W3CDTF">2023-05-26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147f10-7713-420a-af00-19f381af7e7b</vt:lpwstr>
  </property>
</Properties>
</file>